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11338484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</w:t>
      </w:r>
      <w:r w:rsidR="005449D7">
        <w:rPr>
          <w:rFonts w:asciiTheme="minorHAnsi" w:hAnsiTheme="minorHAnsi"/>
          <w:b/>
          <w:sz w:val="28"/>
          <w:szCs w:val="28"/>
        </w:rPr>
        <w:t xml:space="preserve">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9839D1">
        <w:rPr>
          <w:rFonts w:asciiTheme="minorHAnsi" w:hAnsiTheme="minorHAnsi"/>
          <w:b/>
          <w:sz w:val="28"/>
          <w:szCs w:val="28"/>
        </w:rPr>
        <w:t>– FINANCIAL SCIENCES</w:t>
      </w:r>
    </w:p>
    <w:p w14:paraId="6541B6B3" w14:textId="32CDE581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</w:t>
      </w:r>
      <w:r w:rsidR="009839D1">
        <w:rPr>
          <w:rFonts w:asciiTheme="minorHAnsi" w:hAnsiTheme="minorHAnsi"/>
          <w:b/>
          <w:sz w:val="28"/>
          <w:szCs w:val="28"/>
        </w:rPr>
        <w:t>YEAR 11</w:t>
      </w:r>
      <w:r w:rsidR="005449D7">
        <w:rPr>
          <w:rFonts w:asciiTheme="minorHAnsi" w:hAnsiTheme="minorHAnsi"/>
          <w:b/>
          <w:sz w:val="28"/>
          <w:szCs w:val="28"/>
        </w:rPr>
        <w:t xml:space="preserve">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78FA301" w:rsidR="0058457E" w:rsidRDefault="005449D7" w:rsidP="005449D7">
      <w:pPr>
        <w:ind w:right="639"/>
        <w:rPr>
          <w:rFonts w:asciiTheme="minorHAnsi" w:hAnsiTheme="minorHAnsi"/>
          <w:b/>
          <w:sz w:val="28"/>
          <w:szCs w:val="28"/>
        </w:rPr>
      </w:pPr>
      <w:r>
        <w:t xml:space="preserve">                                                              </w:t>
      </w:r>
      <w:r w:rsidR="009C4363"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71538AF6" w:rsidR="003E53CF" w:rsidRPr="00CD278C" w:rsidRDefault="005449D7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>
        <w:rPr>
          <w:b/>
          <w:bCs/>
        </w:rPr>
        <w:t xml:space="preserve">                 </w:t>
      </w:r>
      <w:r w:rsidR="00AA0F7F"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="00AA0F7F"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1033C7" w14:textId="77777777" w:rsidR="00597516" w:rsidRPr="00B52C9E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D968E90" w14:textId="77777777" w:rsidR="009839D1" w:rsidRPr="00AA2798" w:rsidRDefault="009839D1" w:rsidP="009839D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GCSE Assessment Specification</w:t>
            </w:r>
          </w:p>
          <w:p w14:paraId="73E81575" w14:textId="77777777" w:rsidR="009839D1" w:rsidRPr="00AA2798" w:rsidRDefault="009839D1" w:rsidP="009839D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98C1FF8" w14:textId="77777777" w:rsidR="009839D1" w:rsidRPr="00AA2798" w:rsidRDefault="009839D1" w:rsidP="009839D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lassroom rules</w:t>
            </w:r>
          </w:p>
          <w:p w14:paraId="7FB3274F" w14:textId="77777777" w:rsidR="009839D1" w:rsidRPr="00AA2798" w:rsidRDefault="009839D1" w:rsidP="009839D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6F80713" w14:textId="77777777" w:rsidR="009839D1" w:rsidRPr="00AA2798" w:rsidRDefault="009839D1" w:rsidP="009839D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-cap of Economic terms &amp; command words</w:t>
            </w:r>
          </w:p>
          <w:p w14:paraId="468868D6" w14:textId="77777777" w:rsidR="00597516" w:rsidRPr="00B52C9E" w:rsidRDefault="0059751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3598A1C" w14:textId="77777777" w:rsidR="00597516" w:rsidRDefault="00597516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726AA3A" w14:textId="77777777" w:rsidR="001D0678" w:rsidRPr="00AA2798" w:rsidRDefault="001D0678" w:rsidP="001D067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1.1 Macroeconomic objectives</w:t>
            </w:r>
          </w:p>
          <w:p w14:paraId="315D5A2C" w14:textId="77777777" w:rsidR="001D0678" w:rsidRPr="00AA2798" w:rsidRDefault="001D0678" w:rsidP="001D067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559216C" w14:textId="77777777" w:rsidR="001D0678" w:rsidRPr="0037680B" w:rsidRDefault="001D0678" w:rsidP="001D0678">
            <w:pPr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7680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conomic Growth</w:t>
            </w:r>
          </w:p>
          <w:p w14:paraId="27642B77" w14:textId="77777777" w:rsidR="001D0678" w:rsidRPr="00AA2798" w:rsidRDefault="001D0678" w:rsidP="001D0678">
            <w:pPr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finition of economic growth</w:t>
            </w:r>
          </w:p>
          <w:p w14:paraId="48E4380A" w14:textId="77777777" w:rsidR="001D0678" w:rsidRDefault="001D0678" w:rsidP="001D0678">
            <w:pPr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asurement using increases in gross domestic product (GDP)</w:t>
            </w:r>
          </w:p>
          <w:p w14:paraId="7646C03B" w14:textId="77777777" w:rsidR="001D0678" w:rsidRPr="00AA2798" w:rsidRDefault="001D0678" w:rsidP="001D0678">
            <w:pPr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mitations of GDP as a measure of growth</w:t>
            </w:r>
          </w:p>
          <w:p w14:paraId="13498728" w14:textId="77777777" w:rsidR="001D0678" w:rsidRDefault="001D0678" w:rsidP="001D0678">
            <w:pPr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6D2B66B" w14:textId="77777777" w:rsidR="001D0678" w:rsidRPr="00AA2798" w:rsidRDefault="001D0678" w:rsidP="001D0678">
            <w:pPr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use of diagrams to show the economic cycle:</w:t>
            </w:r>
          </w:p>
          <w:p w14:paraId="5CACD2C7" w14:textId="77777777" w:rsidR="001D0678" w:rsidRPr="00AA2798" w:rsidRDefault="001D0678" w:rsidP="001D0678">
            <w:pPr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notating boom, downturn, recession, and recovery</w:t>
            </w:r>
          </w:p>
          <w:p w14:paraId="6D1F0710" w14:textId="77777777" w:rsidR="001D0678" w:rsidRPr="00AA2798" w:rsidRDefault="001D0678" w:rsidP="001D0678">
            <w:pPr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effect of each stage of the economic cycle on economic growth, inflation, and unemployment</w:t>
            </w:r>
          </w:p>
          <w:p w14:paraId="5A5EEACB" w14:textId="77777777" w:rsidR="001D0678" w:rsidRPr="00AA2798" w:rsidRDefault="001D0678" w:rsidP="001D0678">
            <w:pPr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79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pacts of economic growth</w:t>
            </w:r>
          </w:p>
          <w:p w14:paraId="3815DCA4" w14:textId="77777777" w:rsidR="00D44812" w:rsidRPr="00B52C9E" w:rsidRDefault="00D44812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01CEB4C7" w14:textId="77777777" w:rsidR="00597516" w:rsidRDefault="00597516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1F9DC6E" w14:textId="77777777" w:rsidR="000B60BD" w:rsidRPr="0037680B" w:rsidRDefault="000B60BD" w:rsidP="000B60BD">
            <w:pPr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37680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Inflation</w:t>
            </w:r>
          </w:p>
          <w:p w14:paraId="198A5343" w14:textId="77777777" w:rsidR="000B60BD" w:rsidRPr="00443D60" w:rsidRDefault="000B60BD" w:rsidP="000B60BD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finition of inflation</w:t>
            </w:r>
          </w:p>
          <w:p w14:paraId="6AA90016" w14:textId="77777777" w:rsidR="000B60BD" w:rsidRPr="00443D60" w:rsidRDefault="000B60BD" w:rsidP="000B60BD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finition of deflation</w:t>
            </w:r>
          </w:p>
          <w:p w14:paraId="70754885" w14:textId="77777777" w:rsidR="000B60BD" w:rsidRPr="00443D60" w:rsidRDefault="000B60BD" w:rsidP="000B60BD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asurement using consumer price index (CPI)</w:t>
            </w:r>
          </w:p>
          <w:p w14:paraId="5E6C122C" w14:textId="77777777" w:rsidR="000B60BD" w:rsidRPr="00443D60" w:rsidRDefault="000B60BD" w:rsidP="000B60BD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ypes of inflation:</w:t>
            </w:r>
          </w:p>
          <w:p w14:paraId="73020590" w14:textId="77777777" w:rsidR="000B60BD" w:rsidRPr="00443D60" w:rsidRDefault="000B60BD" w:rsidP="000B60BD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emand </w:t>
            </w:r>
            <w:proofErr w:type="gramStart"/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ull</w:t>
            </w:r>
            <w:proofErr w:type="gramEnd"/>
          </w:p>
          <w:p w14:paraId="2F9C4E83" w14:textId="77777777" w:rsidR="000B60BD" w:rsidRPr="00443D60" w:rsidRDefault="000B60BD" w:rsidP="000B60BD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st push.</w:t>
            </w:r>
          </w:p>
          <w:p w14:paraId="1A7CD255" w14:textId="77777777" w:rsidR="000B60BD" w:rsidRPr="00443D60" w:rsidRDefault="000B60BD" w:rsidP="000B60BD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lationship between inflation and interest rates</w:t>
            </w:r>
          </w:p>
          <w:p w14:paraId="156DDA73" w14:textId="77777777" w:rsidR="009C37AE" w:rsidRPr="00443D60" w:rsidRDefault="009C37AE" w:rsidP="009C37AE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pact of inflation</w:t>
            </w:r>
          </w:p>
          <w:p w14:paraId="16A9C043" w14:textId="77777777" w:rsidR="000B60BD" w:rsidRPr="00B52C9E" w:rsidRDefault="000B60BD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27892266" w14:textId="77777777" w:rsidR="00AB304D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225A9A" w14:textId="00A07A86" w:rsidR="00AB304D" w:rsidRPr="0037680B" w:rsidRDefault="00AB304D" w:rsidP="00AB304D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3768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c) Low unemployment:</w:t>
            </w:r>
          </w:p>
          <w:p w14:paraId="3BFA9166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definition of unemployment</w:t>
            </w:r>
          </w:p>
          <w:p w14:paraId="16A8CC86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measurement of unemployment using International</w:t>
            </w:r>
          </w:p>
          <w:p w14:paraId="64BAFBAE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bour</w:t>
            </w:r>
            <w:proofErr w:type="spellEnd"/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rganization (ILO) measure</w:t>
            </w:r>
          </w:p>
          <w:p w14:paraId="74563B98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types of unemployment:</w:t>
            </w:r>
          </w:p>
          <w:p w14:paraId="2B3919F3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cyclical</w:t>
            </w:r>
          </w:p>
          <w:p w14:paraId="48A55020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structural</w:t>
            </w:r>
          </w:p>
          <w:p w14:paraId="08FFB518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seasonal</w:t>
            </w:r>
          </w:p>
          <w:p w14:paraId="54D3088C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voluntary</w:t>
            </w:r>
          </w:p>
          <w:p w14:paraId="3EFBD0DB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frictional.</w:t>
            </w:r>
          </w:p>
          <w:p w14:paraId="5D882DE9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impact of unemployment on:</w:t>
            </w:r>
          </w:p>
          <w:p w14:paraId="4C562101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output</w:t>
            </w:r>
          </w:p>
          <w:p w14:paraId="1F3D09A5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use</w:t>
            </w:r>
            <w:proofErr w:type="gramEnd"/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f scarce resources</w:t>
            </w:r>
          </w:p>
          <w:p w14:paraId="03A7B019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poverty</w:t>
            </w:r>
          </w:p>
          <w:p w14:paraId="531B688D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government spending on benefits</w:t>
            </w:r>
          </w:p>
          <w:p w14:paraId="5D86CF46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tax revenue</w:t>
            </w:r>
          </w:p>
          <w:p w14:paraId="17CA9968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consumer confidence</w:t>
            </w:r>
          </w:p>
          <w:p w14:paraId="526BF09D" w14:textId="77777777" w:rsidR="00AB304D" w:rsidRPr="006E2A31" w:rsidRDefault="00AB304D" w:rsidP="00AB30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business confidence</w:t>
            </w:r>
          </w:p>
          <w:p w14:paraId="00F65104" w14:textId="11FA9BF7" w:rsidR="008B13CE" w:rsidRDefault="00AB304D" w:rsidP="00AB30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E2A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 society.</w:t>
            </w:r>
          </w:p>
          <w:p w14:paraId="6C3F01CF" w14:textId="77777777" w:rsidR="000F5314" w:rsidRPr="00B52C9E" w:rsidRDefault="000F5314" w:rsidP="00AB304D">
            <w:pPr>
              <w:ind w:left="7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61D05AE8" w14:textId="77777777" w:rsidR="0037680B" w:rsidRDefault="0037680B" w:rsidP="00AF427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B9EF437" w14:textId="21C4B0BE" w:rsidR="00AF427F" w:rsidRPr="0037680B" w:rsidRDefault="003E1EA9" w:rsidP="00AF427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AF427F" w:rsidRPr="0037680B">
              <w:rPr>
                <w:rFonts w:asciiTheme="minorHAnsi" w:hAnsiTheme="minorHAnsi" w:cstheme="minorHAnsi"/>
                <w:b/>
                <w:sz w:val="22"/>
                <w:szCs w:val="22"/>
              </w:rPr>
              <w:t>) Protection of the environment:</w:t>
            </w:r>
          </w:p>
          <w:p w14:paraId="5C0BABB5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• business activity that damages the environment</w:t>
            </w:r>
          </w:p>
          <w:p w14:paraId="46C734C4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• ways businesses damage the environment:</w:t>
            </w:r>
          </w:p>
          <w:p w14:paraId="63402043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visual pollution, including litter</w:t>
            </w:r>
          </w:p>
          <w:p w14:paraId="2E229B1C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noise pollution</w:t>
            </w:r>
          </w:p>
          <w:p w14:paraId="00A542D0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air pollution</w:t>
            </w:r>
          </w:p>
          <w:p w14:paraId="5F00DD88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water pollution.</w:t>
            </w:r>
          </w:p>
          <w:p w14:paraId="3F3F9E8C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• government intervention to protect the</w:t>
            </w:r>
          </w:p>
          <w:p w14:paraId="06B234A2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environment:</w:t>
            </w:r>
          </w:p>
          <w:p w14:paraId="7D99E12C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taxation</w:t>
            </w:r>
          </w:p>
          <w:p w14:paraId="13604947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subsidy</w:t>
            </w:r>
          </w:p>
          <w:p w14:paraId="6FE7D8AB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regulation</w:t>
            </w:r>
          </w:p>
          <w:p w14:paraId="2C701AF3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fines</w:t>
            </w:r>
          </w:p>
          <w:p w14:paraId="63C69572" w14:textId="77777777" w:rsidR="00AF427F" w:rsidRPr="00567D5F" w:rsidRDefault="00AF427F" w:rsidP="00AF42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pollution permits</w:t>
            </w:r>
          </w:p>
          <w:p w14:paraId="676DAE71" w14:textId="546026F5" w:rsidR="00597516" w:rsidRDefault="00AF427F" w:rsidP="00AF42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7D5F">
              <w:rPr>
                <w:rFonts w:asciiTheme="minorHAnsi" w:hAnsiTheme="minorHAnsi" w:cstheme="minorHAnsi"/>
                <w:bCs/>
                <w:sz w:val="22"/>
                <w:szCs w:val="22"/>
              </w:rPr>
              <w:t>o government provision of parks.</w:t>
            </w:r>
          </w:p>
          <w:p w14:paraId="52AF3D5D" w14:textId="77777777" w:rsidR="0037680B" w:rsidRDefault="0037680B" w:rsidP="00AF42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90C6828" w14:textId="77777777" w:rsidR="00016C19" w:rsidRPr="00B52C9E" w:rsidRDefault="00016C19" w:rsidP="003853A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7E2BBDBB" w14:textId="77777777" w:rsidR="00597516" w:rsidRDefault="00597516" w:rsidP="0059751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C50DEF" w14:textId="36982BA4" w:rsidR="00AB304D" w:rsidRPr="003E1EA9" w:rsidRDefault="00AB304D" w:rsidP="003E1EA9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EA9">
              <w:rPr>
                <w:rFonts w:asciiTheme="minorHAnsi" w:hAnsiTheme="minorHAnsi" w:cstheme="minorHAnsi"/>
                <w:b/>
                <w:sz w:val="22"/>
                <w:szCs w:val="22"/>
              </w:rPr>
              <w:t>Current account surplus</w:t>
            </w:r>
          </w:p>
          <w:p w14:paraId="25B473DA" w14:textId="77777777" w:rsidR="00AB304D" w:rsidRPr="00443D60" w:rsidRDefault="00AB304D" w:rsidP="00AB304D">
            <w:pPr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bCs/>
                <w:sz w:val="22"/>
                <w:szCs w:val="22"/>
              </w:rPr>
              <w:t>definition of current account on the balance of payments</w:t>
            </w:r>
          </w:p>
          <w:p w14:paraId="16CD2680" w14:textId="77777777" w:rsidR="00AB304D" w:rsidRPr="00443D60" w:rsidRDefault="00AB304D" w:rsidP="00AB304D">
            <w:pPr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bCs/>
                <w:sz w:val="22"/>
                <w:szCs w:val="22"/>
              </w:rPr>
              <w:t>current account deficits and surpluses</w:t>
            </w:r>
          </w:p>
          <w:p w14:paraId="574AA7BC" w14:textId="77777777" w:rsidR="00AB304D" w:rsidRPr="00443D60" w:rsidRDefault="00AB304D" w:rsidP="00AB304D">
            <w:pPr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bCs/>
                <w:sz w:val="22"/>
                <w:szCs w:val="22"/>
              </w:rPr>
              <w:t>trade in goods (</w:t>
            </w:r>
            <w:proofErr w:type="spellStart"/>
            <w:r w:rsidRPr="00443D60">
              <w:rPr>
                <w:rFonts w:asciiTheme="minorHAnsi" w:hAnsiTheme="minorHAnsi" w:cstheme="minorHAnsi"/>
                <w:bCs/>
                <w:sz w:val="22"/>
                <w:szCs w:val="22"/>
              </w:rPr>
              <w:t>visibles</w:t>
            </w:r>
            <w:proofErr w:type="spellEnd"/>
            <w:r w:rsidRPr="00443D60">
              <w:rPr>
                <w:rFonts w:asciiTheme="minorHAnsi" w:hAnsiTheme="minorHAnsi" w:cstheme="minorHAnsi"/>
                <w:bCs/>
                <w:sz w:val="22"/>
                <w:szCs w:val="22"/>
              </w:rPr>
              <w:t>) and services (invisibles)</w:t>
            </w:r>
          </w:p>
          <w:p w14:paraId="6611A9B7" w14:textId="77777777" w:rsidR="00AB304D" w:rsidRPr="00443D60" w:rsidRDefault="00AB304D" w:rsidP="00AB304D">
            <w:pPr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bCs/>
                <w:sz w:val="22"/>
                <w:szCs w:val="22"/>
              </w:rPr>
              <w:t>relationship between current account and exchange rates</w:t>
            </w:r>
          </w:p>
          <w:p w14:paraId="4EA8CA30" w14:textId="77777777" w:rsidR="00AB304D" w:rsidRPr="00443D60" w:rsidRDefault="00AB304D" w:rsidP="00AB304D">
            <w:pPr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bCs/>
                <w:sz w:val="22"/>
                <w:szCs w:val="22"/>
              </w:rPr>
              <w:t>examples of real-world exchange rates</w:t>
            </w:r>
          </w:p>
          <w:p w14:paraId="3C61852E" w14:textId="77777777" w:rsidR="00AB304D" w:rsidRPr="00443D60" w:rsidRDefault="00AB304D" w:rsidP="00AB304D">
            <w:pPr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43D60">
              <w:rPr>
                <w:rFonts w:asciiTheme="minorHAnsi" w:hAnsiTheme="minorHAnsi" w:cstheme="minorHAnsi"/>
                <w:bCs/>
                <w:sz w:val="22"/>
                <w:szCs w:val="22"/>
              </w:rPr>
              <w:t>reasons for deficits and surpluses</w:t>
            </w:r>
          </w:p>
          <w:p w14:paraId="1151ED00" w14:textId="77777777" w:rsidR="00602212" w:rsidRPr="00B52C9E" w:rsidRDefault="00602212" w:rsidP="00AB304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C103477" w14:textId="77777777" w:rsidR="00C34D44" w:rsidRDefault="00C34D44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60356A5A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</w:t>
            </w:r>
            <w:r w:rsidRPr="0037680B">
              <w:rPr>
                <w:rFonts w:asciiTheme="minorHAnsi" w:hAnsiTheme="minorHAnsi" w:cstheme="minorHAnsi"/>
                <w:b/>
                <w:sz w:val="22"/>
                <w:szCs w:val="22"/>
              </w:rPr>
              <w:t>) Redistribution of income:</w:t>
            </w:r>
          </w:p>
          <w:p w14:paraId="7C3DD8C1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• definition of income inequality</w:t>
            </w:r>
          </w:p>
          <w:p w14:paraId="6BB1710D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• definition of absolute poverty</w:t>
            </w:r>
          </w:p>
          <w:p w14:paraId="114AF331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• definition of relative poverty</w:t>
            </w:r>
          </w:p>
          <w:p w14:paraId="03604ED5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• reasons to reduce poverty and inequality:</w:t>
            </w:r>
          </w:p>
          <w:p w14:paraId="20BD056B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 </w:t>
            </w:r>
            <w:proofErr w:type="gramStart"/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meet</w:t>
            </w:r>
            <w:proofErr w:type="gramEnd"/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asic needs</w:t>
            </w:r>
          </w:p>
          <w:p w14:paraId="0E858AA7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 </w:t>
            </w:r>
            <w:proofErr w:type="gramStart"/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raise</w:t>
            </w:r>
            <w:proofErr w:type="gramEnd"/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tandards of living</w:t>
            </w:r>
          </w:p>
          <w:p w14:paraId="3424E5A9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gramStart"/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o ethical reasons</w:t>
            </w:r>
            <w:proofErr w:type="gramEnd"/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068B58B1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• government intervention to reduce inequality and</w:t>
            </w:r>
          </w:p>
          <w:p w14:paraId="2AD63F0A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poverty:</w:t>
            </w:r>
          </w:p>
          <w:p w14:paraId="783D3A12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o progressive taxation</w:t>
            </w:r>
          </w:p>
          <w:p w14:paraId="5FE9C3C4" w14:textId="77777777" w:rsidR="003853A6" w:rsidRPr="00091793" w:rsidRDefault="003853A6" w:rsidP="003853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o redistribution through benefit payments</w:t>
            </w:r>
          </w:p>
          <w:p w14:paraId="26082087" w14:textId="77777777" w:rsidR="003853A6" w:rsidRDefault="003853A6" w:rsidP="003853A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91793">
              <w:rPr>
                <w:rFonts w:asciiTheme="minorHAnsi" w:hAnsiTheme="minorHAnsi" w:cstheme="minorHAnsi"/>
                <w:bCs/>
                <w:sz w:val="22"/>
                <w:szCs w:val="22"/>
              </w:rPr>
              <w:t>o investment in education and healthcare.</w:t>
            </w:r>
          </w:p>
          <w:p w14:paraId="130FCCED" w14:textId="77777777" w:rsidR="003853A6" w:rsidRDefault="003853A6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7AC4DA17" w14:textId="77777777" w:rsidR="001F7B98" w:rsidRPr="00B52C9E" w:rsidRDefault="001F7B98" w:rsidP="003853A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B52C9E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D80CC90" w14:textId="3E7BFAA3" w:rsidR="00E73F38" w:rsidRPr="00B52C9E" w:rsidRDefault="005455EB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VISION</w:t>
            </w: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6D12B4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6D12B4" w:rsidRPr="00B52C9E" w:rsidRDefault="006D12B4" w:rsidP="006D12B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6D12B4" w:rsidRPr="00B52C9E" w:rsidRDefault="006D12B4" w:rsidP="006D12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4A47CDD6" w14:textId="77777777" w:rsidR="006D12B4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1AE4C802" w14:textId="432BDF0B" w:rsidR="006D12B4" w:rsidRPr="00B52C9E" w:rsidRDefault="00CA24BE" w:rsidP="004E5FFD">
            <w:pPr>
              <w:pStyle w:val="CalendarInformation"/>
              <w:framePr w:wrap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XAMS</w:t>
            </w:r>
          </w:p>
        </w:tc>
        <w:tc>
          <w:tcPr>
            <w:tcW w:w="2700" w:type="dxa"/>
          </w:tcPr>
          <w:p w14:paraId="078126C8" w14:textId="313572D4" w:rsidR="006D12B4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6D12B4" w:rsidRPr="00BA3823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6D12B4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6D12B4" w:rsidRPr="00B52C9E" w:rsidRDefault="006D12B4" w:rsidP="006D12B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6D12B4" w:rsidRPr="00B52C9E" w:rsidRDefault="006D12B4" w:rsidP="006D12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6D12B4" w:rsidRDefault="006D12B4" w:rsidP="006D12B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F47B777" w14:textId="77777777" w:rsidR="003853A6" w:rsidRPr="009C3F3F" w:rsidRDefault="003853A6" w:rsidP="003853A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C3F3F">
              <w:rPr>
                <w:rFonts w:asciiTheme="minorHAnsi" w:hAnsiTheme="minorHAnsi" w:cstheme="minorHAnsi"/>
                <w:bCs/>
                <w:sz w:val="22"/>
                <w:szCs w:val="22"/>
              </w:rPr>
              <w:t>2.1.2 Government Policies</w:t>
            </w:r>
          </w:p>
          <w:p w14:paraId="7D564770" w14:textId="77777777" w:rsidR="003853A6" w:rsidRPr="009C3F3F" w:rsidRDefault="003853A6" w:rsidP="003853A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1FF9396" w14:textId="77777777" w:rsidR="003853A6" w:rsidRPr="009C3F3F" w:rsidRDefault="003853A6" w:rsidP="003853A6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853A6">
              <w:rPr>
                <w:rFonts w:asciiTheme="minorHAnsi" w:hAnsiTheme="minorHAnsi" w:cstheme="minorHAnsi"/>
                <w:b/>
                <w:sz w:val="22"/>
                <w:szCs w:val="22"/>
              </w:rPr>
              <w:t>Fiscal policy</w:t>
            </w:r>
            <w:r w:rsidRPr="009C3F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government revenue and government expenditure:</w:t>
            </w:r>
          </w:p>
          <w:p w14:paraId="74CDE417" w14:textId="77777777" w:rsidR="003853A6" w:rsidRPr="009C3F3F" w:rsidRDefault="003853A6" w:rsidP="003853A6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C3F3F">
              <w:rPr>
                <w:rFonts w:asciiTheme="minorHAnsi" w:hAnsiTheme="minorHAnsi" w:cstheme="minorHAnsi"/>
                <w:bCs/>
                <w:sz w:val="22"/>
                <w:szCs w:val="22"/>
              </w:rPr>
              <w:t>definition of fiscal policy</w:t>
            </w:r>
          </w:p>
          <w:p w14:paraId="19B43746" w14:textId="77777777" w:rsidR="003853A6" w:rsidRPr="009C3F3F" w:rsidRDefault="003853A6" w:rsidP="003853A6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C3F3F">
              <w:rPr>
                <w:rFonts w:asciiTheme="minorHAnsi" w:hAnsiTheme="minorHAnsi" w:cstheme="minorHAnsi"/>
                <w:bCs/>
                <w:sz w:val="22"/>
                <w:szCs w:val="22"/>
              </w:rPr>
              <w:t>government revenue – direct and indirect taxes</w:t>
            </w:r>
          </w:p>
          <w:p w14:paraId="31B94814" w14:textId="77777777" w:rsidR="003853A6" w:rsidRPr="009C3F3F" w:rsidRDefault="003853A6" w:rsidP="003853A6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C3F3F">
              <w:rPr>
                <w:rFonts w:asciiTheme="minorHAnsi" w:hAnsiTheme="minorHAnsi" w:cstheme="minorHAnsi"/>
                <w:bCs/>
                <w:sz w:val="22"/>
                <w:szCs w:val="22"/>
              </w:rPr>
              <w:t>government expenditure – main areas of focus</w:t>
            </w:r>
          </w:p>
          <w:p w14:paraId="2C0F0454" w14:textId="77777777" w:rsidR="003853A6" w:rsidRPr="009C3F3F" w:rsidRDefault="003853A6" w:rsidP="003853A6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C3F3F">
              <w:rPr>
                <w:rFonts w:asciiTheme="minorHAnsi" w:hAnsiTheme="minorHAnsi" w:cstheme="minorHAnsi"/>
                <w:bCs/>
                <w:sz w:val="22"/>
                <w:szCs w:val="22"/>
              </w:rPr>
              <w:t>fiscal deficits and fiscal surpluses</w:t>
            </w:r>
          </w:p>
          <w:p w14:paraId="5725D4EB" w14:textId="77777777" w:rsidR="003853A6" w:rsidRPr="009C3F3F" w:rsidRDefault="003853A6" w:rsidP="003853A6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C3F3F">
              <w:rPr>
                <w:rFonts w:asciiTheme="minorHAnsi" w:hAnsiTheme="minorHAnsi" w:cstheme="minorHAnsi"/>
                <w:bCs/>
                <w:sz w:val="22"/>
                <w:szCs w:val="22"/>
              </w:rPr>
              <w:t>impact of a fiscal deficit and fiscal surplus</w:t>
            </w:r>
          </w:p>
          <w:p w14:paraId="6166235F" w14:textId="77777777" w:rsidR="003853A6" w:rsidRDefault="003853A6" w:rsidP="003853A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C3F3F">
              <w:rPr>
                <w:rFonts w:asciiTheme="minorHAnsi" w:hAnsiTheme="minorHAnsi" w:cstheme="minorHAnsi"/>
                <w:bCs/>
                <w:sz w:val="22"/>
                <w:szCs w:val="22"/>
              </w:rPr>
              <w:t>the impact of fiscal policy on macroeconomic objectives.</w:t>
            </w:r>
          </w:p>
          <w:p w14:paraId="44FFCF48" w14:textId="77777777" w:rsidR="00AB304D" w:rsidRDefault="00AB304D" w:rsidP="006D12B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51D0AC59" w14:textId="77777777" w:rsidR="006D12B4" w:rsidRDefault="006D12B4" w:rsidP="006D12B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5B36A99" w14:textId="77777777" w:rsidR="006D12B4" w:rsidRPr="00B52C9E" w:rsidRDefault="006D12B4" w:rsidP="006D12B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6D12B4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6D12B4" w:rsidRPr="00796F4C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6D12B4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6D12B4" w:rsidRPr="00B52C9E" w:rsidRDefault="006D12B4" w:rsidP="006D12B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6D12B4" w:rsidRDefault="006D12B4" w:rsidP="006D12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6D12B4" w:rsidRPr="00B52C9E" w:rsidRDefault="006D12B4" w:rsidP="006D12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CF91E11" w14:textId="77777777" w:rsidR="006D12B4" w:rsidRDefault="006D12B4" w:rsidP="004E5F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035D66" w14:textId="77777777" w:rsidR="005455EB" w:rsidRPr="00DD547E" w:rsidRDefault="005455EB" w:rsidP="005455EB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853A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netary policy</w:t>
            </w:r>
            <w:r w:rsidRPr="00DD547E">
              <w:rPr>
                <w:rFonts w:asciiTheme="minorHAnsi" w:hAnsiTheme="minorHAnsi" w:cstheme="minorHAnsi"/>
                <w:sz w:val="22"/>
                <w:szCs w:val="22"/>
              </w:rPr>
              <w:t xml:space="preserve"> – focused on interest rate changes:</w:t>
            </w:r>
          </w:p>
          <w:p w14:paraId="1822E933" w14:textId="77777777" w:rsidR="005455EB" w:rsidRPr="00DD547E" w:rsidRDefault="005455EB" w:rsidP="005455EB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D547E">
              <w:rPr>
                <w:rFonts w:asciiTheme="minorHAnsi" w:hAnsiTheme="minorHAnsi" w:cstheme="minorHAnsi"/>
                <w:sz w:val="22"/>
                <w:szCs w:val="22"/>
              </w:rPr>
              <w:t>definition of monetary policy</w:t>
            </w:r>
          </w:p>
          <w:p w14:paraId="0E590686" w14:textId="77777777" w:rsidR="005455EB" w:rsidRPr="00DD547E" w:rsidRDefault="005455EB" w:rsidP="005455EB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D547E">
              <w:rPr>
                <w:rFonts w:asciiTheme="minorHAnsi" w:hAnsiTheme="minorHAnsi" w:cstheme="minorHAnsi"/>
                <w:sz w:val="22"/>
                <w:szCs w:val="22"/>
              </w:rPr>
              <w:t>definition of interest rates</w:t>
            </w:r>
          </w:p>
          <w:p w14:paraId="085BF09D" w14:textId="77777777" w:rsidR="005455EB" w:rsidRPr="00DD547E" w:rsidRDefault="005455EB" w:rsidP="005455EB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D547E">
              <w:rPr>
                <w:rFonts w:asciiTheme="minorHAnsi" w:hAnsiTheme="minorHAnsi" w:cstheme="minorHAnsi"/>
                <w:sz w:val="22"/>
                <w:szCs w:val="22"/>
              </w:rPr>
              <w:t xml:space="preserve">central </w:t>
            </w:r>
            <w:proofErr w:type="gramStart"/>
            <w:r w:rsidRPr="00DD547E">
              <w:rPr>
                <w:rFonts w:asciiTheme="minorHAnsi" w:hAnsiTheme="minorHAnsi" w:cstheme="minorHAnsi"/>
                <w:sz w:val="22"/>
                <w:szCs w:val="22"/>
              </w:rPr>
              <w:t>banks</w:t>
            </w:r>
            <w:proofErr w:type="gramEnd"/>
            <w:r w:rsidRPr="00DD547E">
              <w:rPr>
                <w:rFonts w:asciiTheme="minorHAnsi" w:hAnsiTheme="minorHAnsi" w:cstheme="minorHAnsi"/>
                <w:sz w:val="22"/>
                <w:szCs w:val="22"/>
              </w:rPr>
              <w:t xml:space="preserve"> role in setting interest rates</w:t>
            </w:r>
          </w:p>
          <w:p w14:paraId="4A2A77C6" w14:textId="77777777" w:rsidR="005455EB" w:rsidRPr="00DD547E" w:rsidRDefault="005455EB" w:rsidP="005455EB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D547E">
              <w:rPr>
                <w:rFonts w:asciiTheme="minorHAnsi" w:hAnsiTheme="minorHAnsi" w:cstheme="minorHAnsi"/>
                <w:sz w:val="22"/>
                <w:szCs w:val="22"/>
              </w:rPr>
              <w:t>impact of changes in interest rates on</w:t>
            </w:r>
          </w:p>
          <w:p w14:paraId="5A41BE5F" w14:textId="77777777" w:rsidR="005455EB" w:rsidRPr="00DD547E" w:rsidRDefault="005455EB" w:rsidP="005455E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DD547E">
              <w:rPr>
                <w:rFonts w:asciiTheme="minorHAnsi" w:hAnsiTheme="minorHAnsi" w:cstheme="minorHAnsi"/>
                <w:sz w:val="22"/>
                <w:szCs w:val="22"/>
              </w:rPr>
              <w:t>macroeconomic objectives:</w:t>
            </w:r>
          </w:p>
          <w:p w14:paraId="27311B61" w14:textId="77777777" w:rsidR="005455EB" w:rsidRPr="00DD547E" w:rsidRDefault="005455EB" w:rsidP="005455EB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D547E">
              <w:rPr>
                <w:rFonts w:asciiTheme="minorHAnsi" w:hAnsiTheme="minorHAnsi" w:cstheme="minorHAnsi"/>
                <w:sz w:val="22"/>
                <w:szCs w:val="22"/>
              </w:rPr>
              <w:t>the mechanism by which a change in interest rates affects consumers and businesses</w:t>
            </w:r>
          </w:p>
          <w:p w14:paraId="21F41C0D" w14:textId="77777777" w:rsidR="005455EB" w:rsidRDefault="005455EB" w:rsidP="005455E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DD547E">
              <w:rPr>
                <w:rFonts w:asciiTheme="minorHAnsi" w:hAnsiTheme="minorHAnsi" w:cstheme="minorHAnsi"/>
                <w:sz w:val="22"/>
                <w:szCs w:val="22"/>
              </w:rPr>
              <w:t>awareness of asset purchasing used by central banks.</w:t>
            </w:r>
          </w:p>
          <w:p w14:paraId="4D5DF08A" w14:textId="6E867423" w:rsidR="005455EB" w:rsidRPr="00B52C9E" w:rsidRDefault="005455EB" w:rsidP="004E5F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6D12B4" w:rsidRPr="00CD278C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6D12B4" w:rsidRPr="00CD278C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6D12B4" w:rsidRPr="00B52C9E" w:rsidRDefault="006D12B4" w:rsidP="006D12B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D12B4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6D12B4" w:rsidRPr="00B52C9E" w:rsidRDefault="006D12B4" w:rsidP="006D12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6D12B4" w:rsidRPr="00B52C9E" w:rsidRDefault="006D12B4" w:rsidP="006D12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6D12B4" w:rsidRPr="00B52C9E" w:rsidRDefault="006D12B4" w:rsidP="006D12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6D12B4" w:rsidRPr="00B52C9E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5FAA24" w14:textId="77777777" w:rsidR="005455EB" w:rsidRPr="003853A6" w:rsidRDefault="005455EB" w:rsidP="005455EB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853A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pply-side policy:</w:t>
            </w:r>
          </w:p>
          <w:p w14:paraId="440F2B8D" w14:textId="77777777" w:rsidR="005455EB" w:rsidRPr="00BB61E4" w:rsidRDefault="005455EB" w:rsidP="005455EB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t>definition of supply-side policy</w:t>
            </w:r>
          </w:p>
          <w:p w14:paraId="15069F76" w14:textId="77777777" w:rsidR="005455EB" w:rsidRPr="00BB61E4" w:rsidRDefault="005455EB" w:rsidP="005455EB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t>supply-side policy and its impact on productivity and total output</w:t>
            </w:r>
          </w:p>
          <w:p w14:paraId="3A20202C" w14:textId="77777777" w:rsidR="005455EB" w:rsidRPr="00BB61E4" w:rsidRDefault="005455EB" w:rsidP="005455EB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he impact of supply-side policies on macroeconomic objectives</w:t>
            </w:r>
          </w:p>
          <w:p w14:paraId="7D7F1B90" w14:textId="77777777" w:rsidR="005455EB" w:rsidRPr="00BB61E4" w:rsidRDefault="005455EB" w:rsidP="005455E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514C84" w14:textId="77777777" w:rsidR="005455EB" w:rsidRPr="00BB61E4" w:rsidRDefault="005455EB" w:rsidP="005455EB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t>Government controls</w:t>
            </w:r>
          </w:p>
          <w:p w14:paraId="19F11855" w14:textId="77777777" w:rsidR="005455EB" w:rsidRPr="00BB61E4" w:rsidRDefault="005455EB" w:rsidP="005455E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t>advantages and disadvantages of:</w:t>
            </w:r>
          </w:p>
          <w:p w14:paraId="513F2715" w14:textId="77777777" w:rsidR="005455EB" w:rsidRPr="00BB61E4" w:rsidRDefault="005455EB" w:rsidP="005455EB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t>regulation</w:t>
            </w:r>
          </w:p>
          <w:p w14:paraId="7ECB1EED" w14:textId="77777777" w:rsidR="005455EB" w:rsidRPr="00BB61E4" w:rsidRDefault="005455EB" w:rsidP="005455EB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t>legislation</w:t>
            </w:r>
          </w:p>
          <w:p w14:paraId="516E632E" w14:textId="77777777" w:rsidR="005455EB" w:rsidRPr="00BB61E4" w:rsidRDefault="005455EB" w:rsidP="005455EB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t>fines</w:t>
            </w:r>
          </w:p>
          <w:p w14:paraId="12DFC9EF" w14:textId="77777777" w:rsidR="005455EB" w:rsidRPr="00BB61E4" w:rsidRDefault="005455EB" w:rsidP="005455EB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sz w:val="22"/>
                <w:szCs w:val="22"/>
              </w:rPr>
              <w:t>pollution permits.</w:t>
            </w:r>
          </w:p>
          <w:p w14:paraId="0A1E10AC" w14:textId="77777777" w:rsidR="006D12B4" w:rsidRPr="00B52C9E" w:rsidRDefault="006D12B4" w:rsidP="006D12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6D12B4" w:rsidRPr="001452E5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lastRenderedPageBreak/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6D12B4" w:rsidRDefault="006D12B4" w:rsidP="006D12B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D12B4" w:rsidRPr="00B52C9E" w:rsidRDefault="006D12B4" w:rsidP="006D12B4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6D12B4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6D12B4" w:rsidRPr="00B52C9E" w:rsidRDefault="006D12B4" w:rsidP="006D12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6D12B4" w:rsidRDefault="006D12B4" w:rsidP="006D12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0E771C33" w14:textId="77777777" w:rsidR="006D12B4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818DE6" w14:textId="77777777" w:rsidR="00AD06D1" w:rsidRPr="00BB61E4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2.1.3 Relationships between objectives and policies</w:t>
            </w:r>
          </w:p>
          <w:p w14:paraId="272D5AF7" w14:textId="77777777" w:rsidR="00AD06D1" w:rsidRPr="00BB61E4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</w:p>
          <w:p w14:paraId="1207883B" w14:textId="77777777" w:rsidR="00AD06D1" w:rsidRPr="00BB61E4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a) The impact of policies and the trade-off between macroeconomic objectives:</w:t>
            </w:r>
          </w:p>
          <w:p w14:paraId="4601F263" w14:textId="77777777" w:rsidR="00AD06D1" w:rsidRPr="00BB61E4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• unemployment and inflation</w:t>
            </w:r>
          </w:p>
          <w:p w14:paraId="53BC8739" w14:textId="77777777" w:rsidR="00AD06D1" w:rsidRPr="00BB61E4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• economic growth and inflation</w:t>
            </w:r>
          </w:p>
          <w:p w14:paraId="029C6596" w14:textId="77777777" w:rsidR="00AD06D1" w:rsidRPr="00BB61E4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• economic growth and environmental protection</w:t>
            </w:r>
          </w:p>
          <w:p w14:paraId="44F1D0BB" w14:textId="77777777" w:rsidR="00AD06D1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BB61E4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• inflation and the current account balance</w:t>
            </w:r>
          </w:p>
          <w:p w14:paraId="0BE17A58" w14:textId="77777777" w:rsidR="00AD06D1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</w:p>
          <w:p w14:paraId="641F355E" w14:textId="77777777" w:rsidR="00AD06D1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22088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Strand: ESF3.2 Climate Change</w:t>
            </w:r>
            <w:r w:rsidRPr="0022088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Learning Time: 5 minutes</w:t>
            </w:r>
          </w:p>
          <w:p w14:paraId="1C4F4838" w14:textId="77777777" w:rsidR="00AD06D1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</w:p>
          <w:p w14:paraId="2892437E" w14:textId="77777777" w:rsidR="00AD06D1" w:rsidRPr="007562AD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562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xam-style questions</w:t>
            </w:r>
          </w:p>
          <w:p w14:paraId="0E3406A1" w14:textId="77777777" w:rsidR="00AD06D1" w:rsidRPr="007562AD" w:rsidRDefault="00AD06D1" w:rsidP="00AD06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7562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  <w:t>Formative Assessment Conflicts between aims and objectives.</w:t>
            </w:r>
          </w:p>
          <w:p w14:paraId="79925E82" w14:textId="77777777" w:rsidR="00AD06D1" w:rsidRPr="00B52C9E" w:rsidRDefault="00AD06D1" w:rsidP="006D12B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6D12B4" w:rsidRPr="00CD278C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6D12B4" w:rsidRPr="00CD278C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6D12B4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6D12B4" w:rsidRPr="009B40B3" w:rsidRDefault="006D12B4" w:rsidP="006D12B4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6D12B4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6D12B4" w:rsidRPr="00B52C9E" w:rsidRDefault="006D12B4" w:rsidP="006D12B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6D12B4" w:rsidRPr="00B52C9E" w:rsidRDefault="006D12B4" w:rsidP="006D12B4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455585E1" w14:textId="77777777" w:rsidR="00B151B2" w:rsidRDefault="00B151B2" w:rsidP="002423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4264B36" w14:textId="77777777" w:rsidR="00B151B2" w:rsidRDefault="00B151B2" w:rsidP="002423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3D35B6B" w14:textId="7CFDEAD1" w:rsidR="0024236E" w:rsidRDefault="0024236E" w:rsidP="002423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3107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lobalization</w:t>
            </w:r>
          </w:p>
          <w:p w14:paraId="3E6702A5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51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finition of globalization</w:t>
            </w: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: increased integration and</w:t>
            </w:r>
          </w:p>
          <w:p w14:paraId="10DD4791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interdependence of economies.</w:t>
            </w:r>
          </w:p>
          <w:p w14:paraId="140F2E11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Reasons for globalization:</w:t>
            </w:r>
          </w:p>
          <w:p w14:paraId="2566F1FB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fewer tariffs and quotas</w:t>
            </w:r>
          </w:p>
          <w:p w14:paraId="795DFFAC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reduced cost of transport</w:t>
            </w:r>
          </w:p>
          <w:p w14:paraId="2626735B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reduced cost of communication</w:t>
            </w:r>
          </w:p>
          <w:p w14:paraId="2C2425EE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increased significance of multinational</w:t>
            </w:r>
          </w:p>
          <w:p w14:paraId="01CFD3F6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corporations (MNCs).</w:t>
            </w:r>
          </w:p>
          <w:p w14:paraId="1D033632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539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mpacts of globalization</w:t>
            </w: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 xml:space="preserve"> and global companies on</w:t>
            </w:r>
          </w:p>
          <w:p w14:paraId="1F42EDFE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individual countries, governments, producers and</w:t>
            </w:r>
          </w:p>
          <w:p w14:paraId="65B0DAE0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consumers, workers, and the environment:</w:t>
            </w:r>
          </w:p>
          <w:p w14:paraId="4CC9A6A8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rising living standards</w:t>
            </w:r>
          </w:p>
          <w:p w14:paraId="6F0B485B" w14:textId="77777777" w:rsidR="0024236E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greater choice</w:t>
            </w:r>
          </w:p>
          <w:p w14:paraId="1EE3B649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lower prices</w:t>
            </w:r>
          </w:p>
          <w:p w14:paraId="20D4BF4D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• reduced costs of communication</w:t>
            </w:r>
          </w:p>
          <w:p w14:paraId="1CBBA9F7" w14:textId="77777777" w:rsidR="0024236E" w:rsidRPr="003B4E2B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closing of traditional industries</w:t>
            </w:r>
          </w:p>
          <w:p w14:paraId="66743D06" w14:textId="77777777" w:rsidR="0024236E" w:rsidRDefault="0024236E" w:rsidP="002423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4E2B">
              <w:rPr>
                <w:rFonts w:asciiTheme="minorHAnsi" w:hAnsiTheme="minorHAnsi" w:cstheme="minorHAnsi"/>
                <w:sz w:val="22"/>
                <w:szCs w:val="22"/>
              </w:rPr>
              <w:t>• environmental impact</w:t>
            </w:r>
          </w:p>
          <w:p w14:paraId="4BE2C191" w14:textId="77777777" w:rsidR="00B151B2" w:rsidRPr="006539AC" w:rsidRDefault="00B151B2" w:rsidP="00B151B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539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finition of multinational corporations (MNCs):</w:t>
            </w:r>
          </w:p>
          <w:p w14:paraId="5528B303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• definition of foreign direct investment (FDI)</w:t>
            </w:r>
          </w:p>
          <w:p w14:paraId="1568640B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• reasons for emergence of MNCs/FDI:</w:t>
            </w:r>
          </w:p>
          <w:p w14:paraId="60D2A753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to</w:t>
            </w:r>
            <w:proofErr w:type="gramEnd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 xml:space="preserve"> benefit from economies of scale</w:t>
            </w:r>
          </w:p>
          <w:p w14:paraId="0C6A173D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to</w:t>
            </w:r>
            <w:proofErr w:type="gramEnd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 xml:space="preserve"> access natural resources/cheap materials</w:t>
            </w:r>
          </w:p>
          <w:p w14:paraId="5D0A2AD8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lower transport</w:t>
            </w:r>
            <w:proofErr w:type="gramEnd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 xml:space="preserve"> and communication costs</w:t>
            </w:r>
          </w:p>
          <w:p w14:paraId="6A1A7656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to</w:t>
            </w:r>
            <w:proofErr w:type="gramEnd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 xml:space="preserve"> access customers in different regions.</w:t>
            </w:r>
          </w:p>
          <w:p w14:paraId="143AA13A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• advantages and disadvantages of MNCs/ FDI:</w:t>
            </w:r>
          </w:p>
          <w:p w14:paraId="2847FBB3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creating</w:t>
            </w:r>
            <w:proofErr w:type="gramEnd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 xml:space="preserve"> jobs</w:t>
            </w:r>
          </w:p>
          <w:p w14:paraId="6C8FBC65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investing in infrastructure</w:t>
            </w:r>
          </w:p>
          <w:p w14:paraId="613B5BA3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developing</w:t>
            </w:r>
            <w:proofErr w:type="gramEnd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 xml:space="preserve"> skills</w:t>
            </w:r>
          </w:p>
          <w:p w14:paraId="3D375A40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developing</w:t>
            </w:r>
            <w:proofErr w:type="gramEnd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 xml:space="preserve"> capital</w:t>
            </w:r>
          </w:p>
          <w:p w14:paraId="0F8E2185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contributing</w:t>
            </w:r>
            <w:proofErr w:type="gramEnd"/>
            <w:r w:rsidRPr="00E42013">
              <w:rPr>
                <w:rFonts w:asciiTheme="minorHAnsi" w:hAnsiTheme="minorHAnsi" w:cstheme="minorHAnsi"/>
                <w:sz w:val="22"/>
                <w:szCs w:val="22"/>
              </w:rPr>
              <w:t xml:space="preserve"> to taxes</w:t>
            </w:r>
          </w:p>
          <w:p w14:paraId="5AA89DBE" w14:textId="77777777" w:rsidR="00B151B2" w:rsidRPr="00E42013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avoiding paying taxes</w:t>
            </w:r>
          </w:p>
          <w:p w14:paraId="11B8653B" w14:textId="77777777" w:rsidR="00B151B2" w:rsidRDefault="00B151B2" w:rsidP="00B151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42013">
              <w:rPr>
                <w:rFonts w:asciiTheme="minorHAnsi" w:hAnsiTheme="minorHAnsi" w:cstheme="minorHAnsi"/>
                <w:sz w:val="22"/>
                <w:szCs w:val="22"/>
              </w:rPr>
              <w:t>o environmental damage</w:t>
            </w:r>
          </w:p>
          <w:p w14:paraId="0380F031" w14:textId="6A104ECA" w:rsidR="00A00D87" w:rsidRPr="00B52C9E" w:rsidRDefault="00B151B2" w:rsidP="00B151B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B0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highlight w:val="green"/>
              </w:rPr>
              <w:t>EM: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Domain ESF3: Resource Consumption and Climate Action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lastRenderedPageBreak/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1EA248F2" w14:textId="77777777" w:rsidR="00E30A02" w:rsidRDefault="00E30A02" w:rsidP="00E30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2D5223C" w14:textId="77777777" w:rsidR="00D4131C" w:rsidRDefault="00D4131C" w:rsidP="00D4131C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EF5EF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International trade</w:t>
            </w:r>
          </w:p>
          <w:p w14:paraId="3F30364B" w14:textId="77777777" w:rsidR="007C45E4" w:rsidRPr="00D33118" w:rsidRDefault="007C45E4" w:rsidP="007C4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Advantages and disadvantages of free trade, including:</w:t>
            </w:r>
          </w:p>
          <w:p w14:paraId="379FA9FF" w14:textId="77777777" w:rsidR="007C45E4" w:rsidRPr="00D33118" w:rsidRDefault="007C45E4" w:rsidP="007C4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lower prices and increased choice for consumers</w:t>
            </w:r>
          </w:p>
          <w:p w14:paraId="034971CF" w14:textId="77777777" w:rsidR="007C45E4" w:rsidRPr="00D33118" w:rsidRDefault="007C45E4" w:rsidP="007C4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lower input costs</w:t>
            </w:r>
          </w:p>
          <w:p w14:paraId="339FC155" w14:textId="77777777" w:rsidR="007C45E4" w:rsidRPr="00D33118" w:rsidRDefault="007C45E4" w:rsidP="007C4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wider markets for businesses</w:t>
            </w:r>
          </w:p>
          <w:p w14:paraId="12C89707" w14:textId="77777777" w:rsidR="007C45E4" w:rsidRPr="00D33118" w:rsidRDefault="007C45E4" w:rsidP="007C4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foreign competition harming domestic businesses</w:t>
            </w:r>
          </w:p>
          <w:p w14:paraId="7C0DF9AC" w14:textId="3456940D" w:rsidR="007C45E4" w:rsidRDefault="007C45E4" w:rsidP="007C45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increasing unemployment.</w:t>
            </w:r>
          </w:p>
          <w:p w14:paraId="2ECC2833" w14:textId="7A612679" w:rsidR="00CF7528" w:rsidRPr="00D33118" w:rsidRDefault="00CF7528" w:rsidP="00CF75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Reasons for protection:</w:t>
            </w:r>
          </w:p>
          <w:p w14:paraId="692EFA87" w14:textId="77777777" w:rsidR="00CF7528" w:rsidRPr="00D33118" w:rsidRDefault="00CF7528" w:rsidP="00CF75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prevent dumping</w:t>
            </w:r>
          </w:p>
          <w:p w14:paraId="4A4DEA41" w14:textId="77777777" w:rsidR="00CF7528" w:rsidRPr="00D33118" w:rsidRDefault="00CF7528" w:rsidP="00CF75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protect</w:t>
            </w:r>
            <w:proofErr w:type="gramEnd"/>
            <w:r w:rsidRPr="00D33118">
              <w:rPr>
                <w:rFonts w:asciiTheme="minorHAnsi" w:hAnsiTheme="minorHAnsi" w:cstheme="minorHAnsi"/>
                <w:sz w:val="22"/>
                <w:szCs w:val="22"/>
              </w:rPr>
              <w:t xml:space="preserve"> employment</w:t>
            </w:r>
          </w:p>
          <w:p w14:paraId="2A2097F5" w14:textId="77777777" w:rsidR="00CF7528" w:rsidRPr="00D33118" w:rsidRDefault="00CF7528" w:rsidP="00CF75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protecting infant industries</w:t>
            </w:r>
          </w:p>
          <w:p w14:paraId="3F724B66" w14:textId="77777777" w:rsidR="00CF7528" w:rsidRPr="00D33118" w:rsidRDefault="00CF7528" w:rsidP="00CF75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to gain tariff revenue</w:t>
            </w:r>
          </w:p>
          <w:p w14:paraId="1EC36724" w14:textId="77777777" w:rsidR="00CF7528" w:rsidRPr="00D33118" w:rsidRDefault="00CF7528" w:rsidP="00CF75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protect consumers from unsafe products</w:t>
            </w:r>
          </w:p>
          <w:p w14:paraId="495896CF" w14:textId="77777777" w:rsidR="00CF7528" w:rsidRPr="00D33118" w:rsidRDefault="00CF7528" w:rsidP="00CF75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reducing current account deficits</w:t>
            </w:r>
          </w:p>
          <w:p w14:paraId="04904C4F" w14:textId="669E6F05" w:rsidR="00CF7528" w:rsidRDefault="00CF7528" w:rsidP="00CF752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33118">
              <w:rPr>
                <w:rFonts w:asciiTheme="minorHAnsi" w:hAnsiTheme="minorHAnsi" w:cstheme="minorHAnsi"/>
                <w:sz w:val="22"/>
                <w:szCs w:val="22"/>
              </w:rPr>
              <w:t>• retaliation.</w:t>
            </w:r>
          </w:p>
          <w:p w14:paraId="558F4C16" w14:textId="527C45D8" w:rsidR="00D4131C" w:rsidRPr="008A49CD" w:rsidRDefault="00D4131C" w:rsidP="00D413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hods of protection:</w:t>
            </w:r>
          </w:p>
          <w:p w14:paraId="7566BE3B" w14:textId="77777777" w:rsidR="00D4131C" w:rsidRPr="008A49CD" w:rsidRDefault="00D4131C" w:rsidP="00D413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tariffs</w:t>
            </w:r>
          </w:p>
          <w:p w14:paraId="019CE043" w14:textId="77777777" w:rsidR="00D4131C" w:rsidRPr="008A49CD" w:rsidRDefault="00D4131C" w:rsidP="00D413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quotas</w:t>
            </w:r>
          </w:p>
          <w:p w14:paraId="7A542382" w14:textId="77777777" w:rsidR="00D4131C" w:rsidRPr="008A49CD" w:rsidRDefault="00D4131C" w:rsidP="00D413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subsidies</w:t>
            </w:r>
          </w:p>
          <w:p w14:paraId="08E322C6" w14:textId="77777777" w:rsidR="00D4131C" w:rsidRPr="008A49CD" w:rsidRDefault="00D4131C" w:rsidP="00D413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advantages and disadvantages of each method of</w:t>
            </w:r>
          </w:p>
          <w:p w14:paraId="0CB9BE34" w14:textId="77777777" w:rsidR="00D4131C" w:rsidRPr="008A49CD" w:rsidRDefault="00D4131C" w:rsidP="00D413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tection</w:t>
            </w:r>
          </w:p>
          <w:p w14:paraId="4CC2942D" w14:textId="77777777" w:rsidR="00D4131C" w:rsidRDefault="00D4131C" w:rsidP="00D413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supply and demand diagrams to show tariffs, quotas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d subsidies</w:t>
            </w:r>
          </w:p>
          <w:p w14:paraId="3AE5DA4B" w14:textId="77777777" w:rsidR="00D4131C" w:rsidRPr="0078026B" w:rsidRDefault="00D4131C" w:rsidP="00AE04B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3210891A" w14:textId="77777777" w:rsidR="00E30A02" w:rsidRDefault="00E30A02" w:rsidP="00AE04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687AD8" w14:textId="77777777" w:rsidR="00AE04BF" w:rsidRPr="008A49CD" w:rsidRDefault="00AE04BF" w:rsidP="00AE04B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ern trading blocs:</w:t>
            </w:r>
          </w:p>
          <w:p w14:paraId="263D867D" w14:textId="1CD6942A" w:rsidR="00AE04BF" w:rsidRPr="008A49CD" w:rsidRDefault="00AE04BF" w:rsidP="00AE04B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• impact of trading blocs on member and </w:t>
            </w:r>
            <w:proofErr w:type="spellStart"/>
            <w:proofErr w:type="gramStart"/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er</w:t>
            </w:r>
            <w:proofErr w:type="spellEnd"/>
            <w:proofErr w:type="gramEnd"/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countries</w:t>
            </w:r>
          </w:p>
          <w:p w14:paraId="215D30F8" w14:textId="77777777" w:rsidR="00AE04BF" w:rsidRPr="008A49CD" w:rsidRDefault="00AE04BF" w:rsidP="00AE04B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• examples of trading </w:t>
            </w:r>
            <w:proofErr w:type="gramStart"/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locs</w:t>
            </w:r>
            <w:proofErr w:type="gramEnd"/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0F2C5F7B" w14:textId="77777777" w:rsidR="00AE04BF" w:rsidRPr="008A49CD" w:rsidRDefault="00AE04BF" w:rsidP="00AE04B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ole of the World Trade Organization (WTO):</w:t>
            </w:r>
          </w:p>
          <w:p w14:paraId="3457ACCE" w14:textId="77777777" w:rsidR="00AE04BF" w:rsidRPr="008A49CD" w:rsidRDefault="00AE04BF" w:rsidP="00AE04B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 actions by the WTO.</w:t>
            </w:r>
          </w:p>
          <w:p w14:paraId="228D1A61" w14:textId="77777777" w:rsidR="00AE04BF" w:rsidRDefault="00AE04BF" w:rsidP="00AE04B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A49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de patterns of developed and developing countries.</w:t>
            </w:r>
          </w:p>
          <w:p w14:paraId="40A20598" w14:textId="77777777" w:rsidR="00AE04BF" w:rsidRPr="00B52C9E" w:rsidRDefault="00AE04BF" w:rsidP="00AE04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0E39F8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0E39F8" w:rsidRPr="009D008F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CB07DA2" w14:textId="77777777" w:rsidR="000E39F8" w:rsidRPr="005A133E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96BA24" w14:textId="77777777" w:rsidR="00AE04BF" w:rsidRPr="002B057E" w:rsidRDefault="00AE04BF" w:rsidP="00AE04BF">
            <w:pPr>
              <w:tabs>
                <w:tab w:val="left" w:pos="1150"/>
              </w:tabs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A133E">
              <w:rPr>
                <w:rFonts w:asciiTheme="minorHAnsi" w:hAnsiTheme="minorHAnsi" w:cstheme="minorHAnsi"/>
                <w:sz w:val="22"/>
                <w:szCs w:val="22"/>
              </w:rPr>
              <w:t xml:space="preserve">2.2.3 </w:t>
            </w:r>
            <w:r w:rsidRPr="002B057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xchange rates</w:t>
            </w:r>
          </w:p>
          <w:p w14:paraId="4B6FD5F0" w14:textId="77777777" w:rsidR="00AE04BF" w:rsidRPr="005A133E" w:rsidRDefault="00AE04BF" w:rsidP="00AE04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6F3061" w14:textId="77777777" w:rsidR="00AE04BF" w:rsidRPr="005A133E" w:rsidRDefault="00AE04BF" w:rsidP="00AE04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133E">
              <w:rPr>
                <w:rFonts w:asciiTheme="minorHAnsi" w:hAnsiTheme="minorHAnsi" w:cstheme="minorHAnsi"/>
                <w:sz w:val="22"/>
                <w:szCs w:val="22"/>
              </w:rPr>
              <w:t>a) Definition of exchange rates.</w:t>
            </w:r>
          </w:p>
          <w:p w14:paraId="709FCB0F" w14:textId="77777777" w:rsidR="00AE04BF" w:rsidRPr="005A133E" w:rsidRDefault="00AE04BF" w:rsidP="00AE04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133E">
              <w:rPr>
                <w:rFonts w:asciiTheme="minorHAnsi" w:hAnsiTheme="minorHAnsi" w:cstheme="minorHAnsi"/>
                <w:sz w:val="22"/>
                <w:szCs w:val="22"/>
              </w:rPr>
              <w:t>b) Factors affecting supply and demand of currencies</w:t>
            </w:r>
          </w:p>
          <w:p w14:paraId="3D3DE5C7" w14:textId="77777777" w:rsidR="00AE04BF" w:rsidRPr="005A133E" w:rsidRDefault="00AE04BF" w:rsidP="00AE04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133E">
              <w:rPr>
                <w:rFonts w:asciiTheme="minorHAnsi" w:hAnsiTheme="minorHAnsi" w:cstheme="minorHAnsi"/>
                <w:sz w:val="22"/>
                <w:szCs w:val="22"/>
              </w:rPr>
              <w:t>c) Definition of appreciation:</w:t>
            </w:r>
          </w:p>
          <w:p w14:paraId="0AA4C95B" w14:textId="77777777" w:rsidR="00AE04BF" w:rsidRPr="005A133E" w:rsidRDefault="00AE04BF" w:rsidP="00AE04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133E">
              <w:rPr>
                <w:rFonts w:asciiTheme="minorHAnsi" w:hAnsiTheme="minorHAnsi" w:cstheme="minorHAnsi"/>
                <w:sz w:val="22"/>
                <w:szCs w:val="22"/>
              </w:rPr>
              <w:t>• definition of revaluation</w:t>
            </w:r>
          </w:p>
          <w:p w14:paraId="6ECD552A" w14:textId="77777777" w:rsidR="00AE04BF" w:rsidRDefault="00AE04BF" w:rsidP="00AE04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133E">
              <w:rPr>
                <w:rFonts w:asciiTheme="minorHAnsi" w:hAnsiTheme="minorHAnsi" w:cstheme="minorHAnsi"/>
                <w:sz w:val="22"/>
                <w:szCs w:val="22"/>
              </w:rPr>
              <w:t>• impact of appreciation of exchange rate</w:t>
            </w:r>
          </w:p>
          <w:p w14:paraId="0A20AF1A" w14:textId="6484470D" w:rsidR="000E39F8" w:rsidRPr="00B52C9E" w:rsidRDefault="000E39F8" w:rsidP="00DD6E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DDF488" w14:textId="091A6115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0E39F8" w:rsidRPr="00BA0169" w:rsidRDefault="000E39F8" w:rsidP="000E39F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0E39F8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0E39F8" w:rsidRPr="00D72866" w:rsidRDefault="000E39F8" w:rsidP="000E39F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0E39F8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17A8F10F" w14:textId="77777777" w:rsidR="000E39F8" w:rsidRDefault="000E39F8" w:rsidP="000E39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1A6A367" w14:textId="77777777" w:rsidR="00AE04BF" w:rsidRPr="002B057E" w:rsidRDefault="00AE04BF" w:rsidP="00AE04BF">
            <w:pPr>
              <w:tabs>
                <w:tab w:val="left" w:pos="1150"/>
              </w:tabs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B057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xchange rates</w:t>
            </w:r>
          </w:p>
          <w:p w14:paraId="30D76C8D" w14:textId="77777777" w:rsidR="00AE04BF" w:rsidRDefault="00AE04BF" w:rsidP="00AE04B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2B057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Definition of depreciation: </w:t>
            </w:r>
          </w:p>
          <w:p w14:paraId="536C37A9" w14:textId="77777777" w:rsidR="00AE04BF" w:rsidRDefault="00AE04BF" w:rsidP="00AE04B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2B057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• definition of devaluation </w:t>
            </w:r>
          </w:p>
          <w:p w14:paraId="7E4CBB50" w14:textId="77777777" w:rsidR="009540A1" w:rsidRDefault="00AE04BF" w:rsidP="00AE04B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2B057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• impact of depreciation of exchange rate </w:t>
            </w:r>
            <w:proofErr w:type="gramStart"/>
            <w:r w:rsidRPr="002B057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on:</w:t>
            </w:r>
            <w:proofErr w:type="gramEnd"/>
            <w:r w:rsidRPr="002B057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o import and export prices o demand for imports and exports o current account on balance of payments</w:t>
            </w:r>
          </w:p>
          <w:p w14:paraId="09A1F8D3" w14:textId="79A03172" w:rsidR="00AE04BF" w:rsidRPr="00B52C9E" w:rsidRDefault="00AE04BF" w:rsidP="00AE04B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0E39F8" w:rsidRDefault="000E39F8" w:rsidP="000E39F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0E39F8" w:rsidRPr="00B66E6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0E39F8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0E39F8" w:rsidRPr="00D72866" w:rsidRDefault="000E39F8" w:rsidP="000E39F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0E39F8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3E92B731" w14:textId="77777777" w:rsidR="00AE04BF" w:rsidRDefault="00AE04BF" w:rsidP="000E39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137D2A2" w14:textId="6EFEC32E" w:rsidR="000E39F8" w:rsidRPr="00B52C9E" w:rsidRDefault="009540A1" w:rsidP="000E39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1DCBBD6D" w14:textId="649CEAD9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0E39F8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0E39F8" w:rsidRPr="00B52C9E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7BDCCF4D" w14:textId="70BA9C47" w:rsidR="000E39F8" w:rsidRPr="00B52C9E" w:rsidRDefault="00381FA3" w:rsidP="000E39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18017A31" w14:textId="77777777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0E39F8" w:rsidRPr="00855CC0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0E39F8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1E2AB827" w14:textId="77777777" w:rsidR="000E39F8" w:rsidRDefault="000E39F8" w:rsidP="000E39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8E82989" w14:textId="4A47B355" w:rsidR="00381FA3" w:rsidRPr="00B52C9E" w:rsidRDefault="00381FA3" w:rsidP="000E39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XAMINATION</w:t>
            </w:r>
          </w:p>
        </w:tc>
        <w:tc>
          <w:tcPr>
            <w:tcW w:w="2520" w:type="dxa"/>
          </w:tcPr>
          <w:p w14:paraId="4C7B58F8" w14:textId="77777777" w:rsidR="000E39F8" w:rsidRPr="0065626E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0E39F8" w:rsidRDefault="000E39F8" w:rsidP="000E39F8"/>
        </w:tc>
      </w:tr>
      <w:tr w:rsidR="000E39F8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0E39F8" w:rsidRPr="00D72866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0E39F8" w:rsidRPr="00B52C9E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0378DD" w14:textId="5D2126CA" w:rsidR="000E39F8" w:rsidRPr="00381FA3" w:rsidRDefault="00381FA3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1FA3">
              <w:rPr>
                <w:rFonts w:asciiTheme="minorHAnsi" w:hAnsiTheme="minorHAnsi" w:cstheme="minorHAnsi"/>
                <w:sz w:val="22"/>
                <w:szCs w:val="22"/>
              </w:rPr>
              <w:t>EXAMINATION</w:t>
            </w:r>
          </w:p>
        </w:tc>
        <w:tc>
          <w:tcPr>
            <w:tcW w:w="2520" w:type="dxa"/>
          </w:tcPr>
          <w:p w14:paraId="654076DF" w14:textId="718B00B3" w:rsidR="000E39F8" w:rsidRPr="009C734C" w:rsidRDefault="000E39F8" w:rsidP="000E39F8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0E39F8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0E39F8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54851D53" w14:textId="77777777" w:rsidR="000E39F8" w:rsidRDefault="000E39F8" w:rsidP="000E39F8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  <w:p w14:paraId="1E4B558C" w14:textId="547FFFF7" w:rsidR="00381FA3" w:rsidRPr="00B52C9E" w:rsidRDefault="00381FA3" w:rsidP="000E39F8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381FA3">
              <w:rPr>
                <w:rFonts w:asciiTheme="minorHAnsi" w:hAnsiTheme="minorHAnsi" w:cstheme="minorHAnsi"/>
                <w:bCs/>
                <w:sz w:val="22"/>
                <w:szCs w:val="22"/>
              </w:rPr>
              <w:t>EXAMINATION</w:t>
            </w:r>
          </w:p>
        </w:tc>
        <w:tc>
          <w:tcPr>
            <w:tcW w:w="2520" w:type="dxa"/>
          </w:tcPr>
          <w:p w14:paraId="62FBE53F" w14:textId="77777777" w:rsidR="000E39F8" w:rsidRPr="0065626E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E39F8" w:rsidRPr="00C743E6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E39F8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C34C37B" w14:textId="77777777" w:rsidR="000E39F8" w:rsidRDefault="000E39F8" w:rsidP="000E39F8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  <w:p w14:paraId="5369D305" w14:textId="7BFD71B7" w:rsidR="0022088C" w:rsidRPr="0022088C" w:rsidRDefault="0022088C" w:rsidP="000E39F8">
            <w:pPr>
              <w:rPr>
                <w:rFonts w:asciiTheme="minorHAnsi" w:hAnsiTheme="minorHAnsi" w:cstheme="minorHAnsi"/>
                <w:color w:val="C00000"/>
                <w:sz w:val="22"/>
                <w:szCs w:val="22"/>
              </w:rPr>
            </w:pPr>
            <w:r w:rsidRPr="0022088C">
              <w:rPr>
                <w:rFonts w:asciiTheme="minorHAnsi" w:hAnsiTheme="minorHAnsi" w:cstheme="minorHAnsi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5C160E2F" w14:textId="2BF11EE9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0E39F8" w:rsidRDefault="000E39F8" w:rsidP="000E39F8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E39F8" w:rsidRPr="00031180" w:rsidRDefault="000E39F8" w:rsidP="000E39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0E39F8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29/3 – 2/4 </w:t>
            </w:r>
          </w:p>
        </w:tc>
        <w:tc>
          <w:tcPr>
            <w:tcW w:w="5760" w:type="dxa"/>
          </w:tcPr>
          <w:p w14:paraId="72EAEFB6" w14:textId="77777777" w:rsidR="000E39F8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50D6CD" w14:textId="45F97347" w:rsidR="0022088C" w:rsidRPr="00B52C9E" w:rsidRDefault="0022088C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SION</w:t>
            </w:r>
          </w:p>
        </w:tc>
        <w:tc>
          <w:tcPr>
            <w:tcW w:w="2520" w:type="dxa"/>
          </w:tcPr>
          <w:p w14:paraId="782F1977" w14:textId="77777777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0E39F8" w:rsidRPr="00E50F92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0E39F8" w:rsidRPr="009B40B3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0E39F8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0E39F8" w:rsidRPr="00505FD5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0E39F8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77777777" w:rsidR="000E39F8" w:rsidRPr="00B52C9E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0E39F8" w:rsidRPr="00B52C9E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0E39F8" w:rsidRPr="001452E5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E39F8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77777777" w:rsidR="000E39F8" w:rsidRPr="00B52C9E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0E39F8" w:rsidRDefault="000E39F8" w:rsidP="000E39F8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0E39F8" w:rsidRPr="0024565D" w:rsidRDefault="000E39F8" w:rsidP="000E39F8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0E39F8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77777777" w:rsidR="000E39F8" w:rsidRPr="00B52C9E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0E39F8" w:rsidRPr="00B52C9E" w:rsidRDefault="000E39F8" w:rsidP="000E39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0E39F8" w:rsidRPr="00CC21CC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E39F8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0E39F8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0E39F8" w:rsidRPr="00B52C9E" w:rsidRDefault="000E39F8" w:rsidP="000E39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78841E2F" w14:textId="77777777" w:rsidR="000E39F8" w:rsidRPr="00B52C9E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E39F8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A852188" w14:textId="77777777" w:rsidR="000E39F8" w:rsidRPr="00B52C9E" w:rsidRDefault="000E39F8" w:rsidP="000E39F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0E39F8" w:rsidRPr="0018729A" w:rsidRDefault="000E39F8" w:rsidP="000E39F8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0E39F8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0E39F8" w:rsidRPr="00DF5BB1" w:rsidRDefault="000E39F8" w:rsidP="000E39F8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0E39F8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0E39F8" w:rsidRPr="00DF5BB1" w:rsidRDefault="000E39F8" w:rsidP="000E39F8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0E39F8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C92E33" w14:textId="77777777" w:rsidR="000E39F8" w:rsidRPr="009B2DCA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0E39F8" w:rsidRPr="001452E5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0E39F8" w:rsidRPr="00FB57B7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E39F8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0E39F8" w:rsidRDefault="000E39F8" w:rsidP="000E39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0E39F8" w:rsidRPr="004E20B6" w:rsidRDefault="000E39F8" w:rsidP="000E39F8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E39F8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0E39F8" w:rsidRPr="00CD278C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0E39F8" w:rsidRPr="00B52C9E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E39F8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0E39F8" w:rsidRPr="009B2DCA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0E39F8" w:rsidRPr="00372C60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0E39F8" w:rsidRPr="00B52C9E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E39F8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0E39F8" w:rsidRPr="009B40B3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0E39F8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0E39F8" w:rsidRPr="00B52C9E" w:rsidRDefault="000E39F8" w:rsidP="000E39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0E39F8" w:rsidRPr="00B52C9E" w:rsidRDefault="000E39F8" w:rsidP="000E39F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0E39F8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0E39F8" w:rsidRPr="00CB769D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0E39F8" w:rsidRPr="001452E5" w:rsidRDefault="000E39F8" w:rsidP="000E39F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0E39F8" w:rsidRPr="00B52C9E" w:rsidRDefault="000E39F8" w:rsidP="000E39F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214D1" w14:textId="77777777" w:rsidR="00A6403D" w:rsidRDefault="00A6403D" w:rsidP="00381F65">
      <w:r>
        <w:separator/>
      </w:r>
    </w:p>
  </w:endnote>
  <w:endnote w:type="continuationSeparator" w:id="0">
    <w:p w14:paraId="65A1D8E1" w14:textId="77777777" w:rsidR="00A6403D" w:rsidRDefault="00A6403D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708AC" w14:textId="77777777" w:rsidR="00A6403D" w:rsidRDefault="00A6403D" w:rsidP="00381F65">
      <w:r>
        <w:separator/>
      </w:r>
    </w:p>
  </w:footnote>
  <w:footnote w:type="continuationSeparator" w:id="0">
    <w:p w14:paraId="6F2C1AD2" w14:textId="77777777" w:rsidR="00A6403D" w:rsidRDefault="00A6403D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8C6236D"/>
    <w:multiLevelType w:val="hybridMultilevel"/>
    <w:tmpl w:val="B9847E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23E74"/>
    <w:multiLevelType w:val="hybridMultilevel"/>
    <w:tmpl w:val="43EC2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1D0376D"/>
    <w:multiLevelType w:val="hybridMultilevel"/>
    <w:tmpl w:val="22162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B3D34CB"/>
    <w:multiLevelType w:val="hybridMultilevel"/>
    <w:tmpl w:val="2464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942FC1"/>
    <w:multiLevelType w:val="hybridMultilevel"/>
    <w:tmpl w:val="7632E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88E1ABF"/>
    <w:multiLevelType w:val="hybridMultilevel"/>
    <w:tmpl w:val="005E61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C22636"/>
    <w:multiLevelType w:val="hybridMultilevel"/>
    <w:tmpl w:val="66CE5406"/>
    <w:lvl w:ilvl="0" w:tplc="04090019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EB02F42"/>
    <w:multiLevelType w:val="hybridMultilevel"/>
    <w:tmpl w:val="889AE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7A7A06"/>
    <w:multiLevelType w:val="hybridMultilevel"/>
    <w:tmpl w:val="07A23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BD55B42"/>
    <w:multiLevelType w:val="hybridMultilevel"/>
    <w:tmpl w:val="5EA8A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14"/>
  </w:num>
  <w:num w:numId="2" w16cid:durableId="1263298540">
    <w:abstractNumId w:val="8"/>
  </w:num>
  <w:num w:numId="3" w16cid:durableId="1919289505">
    <w:abstractNumId w:val="4"/>
  </w:num>
  <w:num w:numId="4" w16cid:durableId="1203983617">
    <w:abstractNumId w:val="18"/>
  </w:num>
  <w:num w:numId="5" w16cid:durableId="433866043">
    <w:abstractNumId w:val="11"/>
  </w:num>
  <w:num w:numId="6" w16cid:durableId="1880773622">
    <w:abstractNumId w:val="0"/>
  </w:num>
  <w:num w:numId="7" w16cid:durableId="1152671367">
    <w:abstractNumId w:val="5"/>
  </w:num>
  <w:num w:numId="8" w16cid:durableId="638072048">
    <w:abstractNumId w:val="7"/>
  </w:num>
  <w:num w:numId="9" w16cid:durableId="1035470445">
    <w:abstractNumId w:val="20"/>
  </w:num>
  <w:num w:numId="10" w16cid:durableId="988755269">
    <w:abstractNumId w:val="1"/>
  </w:num>
  <w:num w:numId="11" w16cid:durableId="139621746">
    <w:abstractNumId w:val="17"/>
  </w:num>
  <w:num w:numId="12" w16cid:durableId="18077769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88529466">
    <w:abstractNumId w:val="16"/>
  </w:num>
  <w:num w:numId="14" w16cid:durableId="191501773">
    <w:abstractNumId w:val="19"/>
  </w:num>
  <w:num w:numId="15" w16cid:durableId="1691643843">
    <w:abstractNumId w:val="9"/>
  </w:num>
  <w:num w:numId="16" w16cid:durableId="1757095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11220484">
    <w:abstractNumId w:val="6"/>
  </w:num>
  <w:num w:numId="18" w16cid:durableId="1662586648">
    <w:abstractNumId w:val="3"/>
  </w:num>
  <w:num w:numId="19" w16cid:durableId="780607234">
    <w:abstractNumId w:val="10"/>
  </w:num>
  <w:num w:numId="20" w16cid:durableId="1098064109">
    <w:abstractNumId w:val="15"/>
  </w:num>
  <w:num w:numId="21" w16cid:durableId="972162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16C1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B60BD"/>
    <w:rsid w:val="000C2D69"/>
    <w:rsid w:val="000C52EF"/>
    <w:rsid w:val="000C5455"/>
    <w:rsid w:val="000C64A7"/>
    <w:rsid w:val="000D113C"/>
    <w:rsid w:val="000D71EF"/>
    <w:rsid w:val="000D7232"/>
    <w:rsid w:val="000E39F8"/>
    <w:rsid w:val="000F2FD2"/>
    <w:rsid w:val="000F3A02"/>
    <w:rsid w:val="000F3FD8"/>
    <w:rsid w:val="000F5314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597F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0678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1F7B98"/>
    <w:rsid w:val="002006F9"/>
    <w:rsid w:val="0020299F"/>
    <w:rsid w:val="0020382F"/>
    <w:rsid w:val="00204ED9"/>
    <w:rsid w:val="00205AB7"/>
    <w:rsid w:val="0020796E"/>
    <w:rsid w:val="002107FE"/>
    <w:rsid w:val="00211F96"/>
    <w:rsid w:val="0022088C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236E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680B"/>
    <w:rsid w:val="003774D7"/>
    <w:rsid w:val="00380EF3"/>
    <w:rsid w:val="00381F65"/>
    <w:rsid w:val="00381FA3"/>
    <w:rsid w:val="00383953"/>
    <w:rsid w:val="0038469A"/>
    <w:rsid w:val="00384E98"/>
    <w:rsid w:val="003853A6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1EA9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428A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753F7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5FFD"/>
    <w:rsid w:val="004E6A95"/>
    <w:rsid w:val="004F39B3"/>
    <w:rsid w:val="004F474A"/>
    <w:rsid w:val="004F799B"/>
    <w:rsid w:val="00501DC1"/>
    <w:rsid w:val="00505257"/>
    <w:rsid w:val="00505FD5"/>
    <w:rsid w:val="00506CB4"/>
    <w:rsid w:val="005075A1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49D7"/>
    <w:rsid w:val="005455EB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212"/>
    <w:rsid w:val="00602ACD"/>
    <w:rsid w:val="006033BA"/>
    <w:rsid w:val="00605DCB"/>
    <w:rsid w:val="00607CD5"/>
    <w:rsid w:val="00611251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39AC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12B4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76ADE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C45E4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C1642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40A1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39D1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7AE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0D87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6403D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304D"/>
    <w:rsid w:val="00AB4B5B"/>
    <w:rsid w:val="00AB5834"/>
    <w:rsid w:val="00AB73E2"/>
    <w:rsid w:val="00AC4CE4"/>
    <w:rsid w:val="00AC7E39"/>
    <w:rsid w:val="00AD06AF"/>
    <w:rsid w:val="00AD06D1"/>
    <w:rsid w:val="00AD286E"/>
    <w:rsid w:val="00AD3715"/>
    <w:rsid w:val="00AD5D1B"/>
    <w:rsid w:val="00AE04BF"/>
    <w:rsid w:val="00AE385F"/>
    <w:rsid w:val="00AE3F84"/>
    <w:rsid w:val="00AE47C1"/>
    <w:rsid w:val="00AF0E03"/>
    <w:rsid w:val="00AF21EB"/>
    <w:rsid w:val="00AF2D4B"/>
    <w:rsid w:val="00AF427F"/>
    <w:rsid w:val="00AF5C9D"/>
    <w:rsid w:val="00AF695B"/>
    <w:rsid w:val="00B035BA"/>
    <w:rsid w:val="00B038FF"/>
    <w:rsid w:val="00B111D1"/>
    <w:rsid w:val="00B11F6D"/>
    <w:rsid w:val="00B151B2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6E1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24BE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CF7528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131C"/>
    <w:rsid w:val="00D42835"/>
    <w:rsid w:val="00D4409E"/>
    <w:rsid w:val="00D44812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6E20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D7B3E2A06FC4DA8B8107EE46034A7" ma:contentTypeVersion="42" ma:contentTypeDescription="Create a new document." ma:contentTypeScope="" ma:versionID="0f23ba012b72fc26f7e7e19af08e551f">
  <xsd:schema xmlns:xsd="http://www.w3.org/2001/XMLSchema" xmlns:xs="http://www.w3.org/2001/XMLSchema" xmlns:p="http://schemas.microsoft.com/office/2006/metadata/properties" xmlns:ns3="b49ef955-bf51-4582-95d4-623c35cee5bd" xmlns:ns4="3b78a0ee-8e4a-489c-bc21-69fb70743a71" targetNamespace="http://schemas.microsoft.com/office/2006/metadata/properties" ma:root="true" ma:fieldsID="149405a2b18ac955aca26baa3caf9c97" ns3:_="" ns4:_="">
    <xsd:import namespace="b49ef955-bf51-4582-95d4-623c35cee5bd"/>
    <xsd:import namespace="3b78a0ee-8e4a-489c-bc21-69fb70743a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OCR" minOccurs="0"/>
                <xsd:element ref="ns4:Math_Setting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Teams_Channel_Section_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ef955-bf51-4582-95d4-623c35ce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8a0ee-8e4a-489c-bc21-69fb70743a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ath_Settings" ma:index="33" nillable="true" ma:displayName="Math Settings" ma:internalName="Math_Settings">
      <xsd:simpleType>
        <xsd:restriction base="dms:Text"/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1" nillable="true" ma:displayName="Has Teacher Only SectionGroup" ma:internalName="Has_Teacher_Only_SectionGroup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_activity" ma:index="4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3b78a0ee-8e4a-489c-bc21-69fb70743a71">
      <UserInfo>
        <DisplayName/>
        <AccountId xsi:nil="true"/>
        <AccountType/>
      </UserInfo>
    </Leaders>
    <Student_Groups xmlns="3b78a0ee-8e4a-489c-bc21-69fb70743a71">
      <UserInfo>
        <DisplayName/>
        <AccountId xsi:nil="true"/>
        <AccountType/>
      </UserInfo>
    </Student_Groups>
    <Templates xmlns="3b78a0ee-8e4a-489c-bc21-69fb70743a71" xsi:nil="true"/>
    <TeamsChannelId xmlns="3b78a0ee-8e4a-489c-bc21-69fb70743a71" xsi:nil="true"/>
    <NotebookType xmlns="3b78a0ee-8e4a-489c-bc21-69fb70743a71" xsi:nil="true"/>
    <Students xmlns="3b78a0ee-8e4a-489c-bc21-69fb70743a71">
      <UserInfo>
        <DisplayName/>
        <AccountId xsi:nil="true"/>
        <AccountType/>
      </UserInfo>
    </Students>
    <Math_Settings xmlns="3b78a0ee-8e4a-489c-bc21-69fb70743a71" xsi:nil="true"/>
    <Teams_Channel_Section_Location xmlns="3b78a0ee-8e4a-489c-bc21-69fb70743a71" xsi:nil="true"/>
    <Invited_Leaders xmlns="3b78a0ee-8e4a-489c-bc21-69fb70743a71" xsi:nil="true"/>
    <FolderType xmlns="3b78a0ee-8e4a-489c-bc21-69fb70743a71" xsi:nil="true"/>
    <Owner xmlns="3b78a0ee-8e4a-489c-bc21-69fb70743a71">
      <UserInfo>
        <DisplayName/>
        <AccountId xsi:nil="true"/>
        <AccountType/>
      </UserInfo>
    </Owner>
    <Distribution_Groups xmlns="3b78a0ee-8e4a-489c-bc21-69fb70743a71" xsi:nil="true"/>
    <Member_Groups xmlns="3b78a0ee-8e4a-489c-bc21-69fb70743a71">
      <UserInfo>
        <DisplayName/>
        <AccountId xsi:nil="true"/>
        <AccountType/>
      </UserInfo>
    </Member_Groups>
    <Has_Teacher_Only_SectionGroup xmlns="3b78a0ee-8e4a-489c-bc21-69fb70743a71" xsi:nil="true"/>
    <DefaultSectionNames xmlns="3b78a0ee-8e4a-489c-bc21-69fb70743a71" xsi:nil="true"/>
    <Invited_Members xmlns="3b78a0ee-8e4a-489c-bc21-69fb70743a71" xsi:nil="true"/>
    <_activity xmlns="3b78a0ee-8e4a-489c-bc21-69fb70743a71" xsi:nil="true"/>
    <AppVersion xmlns="3b78a0ee-8e4a-489c-bc21-69fb70743a71" xsi:nil="true"/>
    <IsNotebookLocked xmlns="3b78a0ee-8e4a-489c-bc21-69fb70743a71" xsi:nil="true"/>
    <LMS_Mappings xmlns="3b78a0ee-8e4a-489c-bc21-69fb70743a71" xsi:nil="true"/>
    <Invited_Teachers xmlns="3b78a0ee-8e4a-489c-bc21-69fb70743a71" xsi:nil="true"/>
    <Invited_Students xmlns="3b78a0ee-8e4a-489c-bc21-69fb70743a71" xsi:nil="true"/>
    <Teachers xmlns="3b78a0ee-8e4a-489c-bc21-69fb70743a71">
      <UserInfo>
        <DisplayName/>
        <AccountId xsi:nil="true"/>
        <AccountType/>
      </UserInfo>
    </Teachers>
    <Members xmlns="3b78a0ee-8e4a-489c-bc21-69fb70743a71">
      <UserInfo>
        <DisplayName/>
        <AccountId xsi:nil="true"/>
        <AccountType/>
      </UserInfo>
    </Members>
    <Has_Leaders_Only_SectionGroup xmlns="3b78a0ee-8e4a-489c-bc21-69fb70743a71" xsi:nil="true"/>
    <Is_Collaboration_Space_Locked xmlns="3b78a0ee-8e4a-489c-bc21-69fb70743a71" xsi:nil="true"/>
    <CultureName xmlns="3b78a0ee-8e4a-489c-bc21-69fb70743a71" xsi:nil="true"/>
    <Self_Registration_Enabled xmlns="3b78a0ee-8e4a-489c-bc21-69fb70743a7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1E24D-4034-4374-84A3-BD9D2BA8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ef955-bf51-4582-95d4-623c35cee5bd"/>
    <ds:schemaRef ds:uri="3b78a0ee-8e4a-489c-bc21-69fb7074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7</Pages>
  <Words>1431</Words>
  <Characters>816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9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Suphera Bantwal</cp:lastModifiedBy>
  <cp:revision>40</cp:revision>
  <cp:lastPrinted>2019-04-10T20:17:00Z</cp:lastPrinted>
  <dcterms:created xsi:type="dcterms:W3CDTF">2026-06-07T07:33:00Z</dcterms:created>
  <dcterms:modified xsi:type="dcterms:W3CDTF">2026-06-10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D7B3E2A06FC4DA8B8107EE46034A7</vt:lpwstr>
  </property>
  <property fmtid="{D5CDD505-2E9C-101B-9397-08002B2CF9AE}" pid="3" name="GrammarlyDocumentId">
    <vt:lpwstr>30dd1887d9bc9d7a3ac8177d922880e6eab8598a1e9fb14b271be3f7aed86b76</vt:lpwstr>
  </property>
  <property fmtid="{D5CDD505-2E9C-101B-9397-08002B2CF9AE}" pid="4" name="MSIP_Label_3c5114f3-3456-4364-8944-720dbb2a7906_Enabled">
    <vt:lpwstr>true</vt:lpwstr>
  </property>
  <property fmtid="{D5CDD505-2E9C-101B-9397-08002B2CF9AE}" pid="5" name="MSIP_Label_3c5114f3-3456-4364-8944-720dbb2a7906_SetDate">
    <vt:lpwstr>2026-06-10T03:23:25Z</vt:lpwstr>
  </property>
  <property fmtid="{D5CDD505-2E9C-101B-9397-08002B2CF9AE}" pid="6" name="MSIP_Label_3c5114f3-3456-4364-8944-720dbb2a7906_Method">
    <vt:lpwstr>Standard</vt:lpwstr>
  </property>
  <property fmtid="{D5CDD505-2E9C-101B-9397-08002B2CF9AE}" pid="7" name="MSIP_Label_3c5114f3-3456-4364-8944-720dbb2a7906_Name">
    <vt:lpwstr>3c5114f3-3456-4364-8944-720dbb2a7906</vt:lpwstr>
  </property>
  <property fmtid="{D5CDD505-2E9C-101B-9397-08002B2CF9AE}" pid="8" name="MSIP_Label_3c5114f3-3456-4364-8944-720dbb2a7906_SiteId">
    <vt:lpwstr>d2b3a7dc-d57e-417f-90ad-149b872e9aa1</vt:lpwstr>
  </property>
  <property fmtid="{D5CDD505-2E9C-101B-9397-08002B2CF9AE}" pid="9" name="MSIP_Label_3c5114f3-3456-4364-8944-720dbb2a7906_ActionId">
    <vt:lpwstr>856eed34-4b87-4998-9856-a0f1339c83ff</vt:lpwstr>
  </property>
  <property fmtid="{D5CDD505-2E9C-101B-9397-08002B2CF9AE}" pid="10" name="MSIP_Label_3c5114f3-3456-4364-8944-720dbb2a7906_ContentBits">
    <vt:lpwstr>0</vt:lpwstr>
  </property>
  <property fmtid="{D5CDD505-2E9C-101B-9397-08002B2CF9AE}" pid="11" name="MSIP_Label_3c5114f3-3456-4364-8944-720dbb2a7906_Tag">
    <vt:lpwstr>10, 1, 2, 1</vt:lpwstr>
  </property>
</Properties>
</file>